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2260" w14:textId="39701F06" w:rsidR="00F54CF7" w:rsidRPr="00F42974" w:rsidRDefault="00D12458" w:rsidP="00F54CF7">
      <w:pPr>
        <w:pStyle w:val="Bezodstpw"/>
        <w:ind w:right="-426"/>
        <w:jc w:val="right"/>
        <w:rPr>
          <w:rFonts w:asciiTheme="majorHAnsi" w:hAnsiTheme="majorHAnsi"/>
          <w:snapToGrid w:val="0"/>
          <w:sz w:val="21"/>
          <w:szCs w:val="21"/>
          <w:lang w:eastAsia="pl-PL"/>
        </w:rPr>
      </w:pPr>
      <w:bookmarkStart w:id="0" w:name="_Hlk116889241"/>
      <w:r w:rsidRPr="00F42974">
        <w:rPr>
          <w:rFonts w:asciiTheme="majorHAnsi" w:hAnsiTheme="majorHAnsi"/>
          <w:snapToGrid w:val="0"/>
          <w:sz w:val="21"/>
          <w:szCs w:val="21"/>
          <w:lang w:eastAsia="pl-PL"/>
        </w:rPr>
        <w:t>Koneck</w:t>
      </w:r>
      <w:r w:rsidR="00F54CF7" w:rsidRPr="00F4297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,  dnia  </w:t>
      </w:r>
      <w:r w:rsidR="0061494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20 </w:t>
      </w:r>
      <w:r w:rsidRPr="00F42974">
        <w:rPr>
          <w:rFonts w:asciiTheme="majorHAnsi" w:hAnsiTheme="majorHAnsi"/>
          <w:snapToGrid w:val="0"/>
          <w:sz w:val="21"/>
          <w:szCs w:val="21"/>
          <w:lang w:eastAsia="pl-PL"/>
        </w:rPr>
        <w:t>lutego</w:t>
      </w:r>
      <w:r w:rsidR="00F54CF7" w:rsidRPr="00F4297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 2023 r.</w:t>
      </w:r>
    </w:p>
    <w:bookmarkEnd w:id="0"/>
    <w:p w14:paraId="394766D7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/>
          <w:snapToGrid w:val="0"/>
          <w:sz w:val="21"/>
          <w:szCs w:val="21"/>
          <w:lang w:eastAsia="pl-PL"/>
        </w:rPr>
        <w:t>Zamawiający:</w:t>
      </w:r>
    </w:p>
    <w:p w14:paraId="03411828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Gmina Koneck</w:t>
      </w:r>
    </w:p>
    <w:p w14:paraId="73486608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ul. W. Lubańskiego 11;</w:t>
      </w:r>
    </w:p>
    <w:p w14:paraId="3B7F4741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87-702 Koneck</w:t>
      </w:r>
    </w:p>
    <w:p w14:paraId="1CDD6D3F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 xml:space="preserve">NIP 8911555250; REGON: 910866436; </w:t>
      </w:r>
    </w:p>
    <w:p w14:paraId="6FB01E03" w14:textId="77777777" w:rsidR="00A84F37" w:rsidRPr="00F42974" w:rsidRDefault="00A84F37" w:rsidP="00A84F37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</w:p>
    <w:p w14:paraId="3E2A2322" w14:textId="3DE95964" w:rsidR="00F806DD" w:rsidRPr="00F42974" w:rsidRDefault="00F806DD" w:rsidP="00F80625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  <w:r w:rsidRPr="00F42974">
        <w:rPr>
          <w:rFonts w:asciiTheme="majorHAnsi" w:hAnsiTheme="majorHAnsi" w:cs="Times New Roman"/>
          <w:b/>
          <w:bCs/>
          <w:sz w:val="21"/>
          <w:szCs w:val="21"/>
          <w:lang w:eastAsia="pl-PL"/>
        </w:rPr>
        <w:t>INFORMACJA O WYBORZE OFERTY</w:t>
      </w:r>
    </w:p>
    <w:p w14:paraId="3C172F4A" w14:textId="77777777" w:rsidR="007B34E0" w:rsidRPr="00F42974" w:rsidRDefault="007B34E0" w:rsidP="00F80625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</w:p>
    <w:p w14:paraId="66BF65E2" w14:textId="77777777" w:rsidR="00D12458" w:rsidRPr="00F42974" w:rsidRDefault="00D12458" w:rsidP="00D12458">
      <w:pPr>
        <w:pStyle w:val="Default"/>
        <w:jc w:val="both"/>
        <w:rPr>
          <w:rFonts w:asciiTheme="majorHAnsi" w:hAnsiTheme="majorHAnsi" w:cs="Arial"/>
          <w:bCs/>
          <w:color w:val="auto"/>
          <w:sz w:val="21"/>
          <w:szCs w:val="21"/>
        </w:rPr>
      </w:pPr>
      <w:bookmarkStart w:id="1" w:name="_Hlk92193064"/>
      <w:r w:rsidRPr="00F42974">
        <w:rPr>
          <w:rFonts w:asciiTheme="majorHAnsi" w:hAnsiTheme="majorHAnsi" w:cs="Arial"/>
          <w:b/>
          <w:color w:val="auto"/>
          <w:sz w:val="21"/>
          <w:szCs w:val="21"/>
        </w:rPr>
        <w:t>Dotyczy:</w:t>
      </w:r>
      <w:r w:rsidRPr="00F42974">
        <w:rPr>
          <w:rFonts w:asciiTheme="majorHAnsi" w:hAnsiTheme="majorHAnsi" w:cs="Arial"/>
          <w:color w:val="auto"/>
          <w:sz w:val="21"/>
          <w:szCs w:val="21"/>
        </w:rPr>
        <w:t xml:space="preserve"> </w:t>
      </w:r>
      <w:r w:rsidRPr="00F42974">
        <w:rPr>
          <w:rFonts w:asciiTheme="majorHAnsi" w:hAnsiTheme="majorHAnsi" w:cs="Arial"/>
          <w:bCs/>
          <w:color w:val="auto"/>
          <w:sz w:val="21"/>
          <w:szCs w:val="21"/>
        </w:rPr>
        <w:t xml:space="preserve">Ubezpieczenie majątku i innych interesów Gminy Koneck wraz z jednostkami organizacyjnymi i instytucjami kultury: znak sprawy: BI.271.1.2023. </w:t>
      </w:r>
    </w:p>
    <w:p w14:paraId="0A07C059" w14:textId="0BA28B88" w:rsidR="00DA5AEE" w:rsidRPr="00DA5AEE" w:rsidRDefault="00D12458" w:rsidP="00DA5AEE">
      <w:pPr>
        <w:pStyle w:val="Default"/>
        <w:jc w:val="both"/>
        <w:rPr>
          <w:rFonts w:ascii="Calibri" w:hAnsi="Calibri" w:cs="Calibri"/>
          <w:b/>
        </w:rPr>
      </w:pPr>
      <w:bookmarkStart w:id="2" w:name="_Hlk127519431"/>
      <w:r w:rsidRPr="00DA5AEE">
        <w:rPr>
          <w:rFonts w:asciiTheme="majorHAnsi" w:hAnsiTheme="majorHAnsi" w:cs="Arial"/>
          <w:b/>
          <w:color w:val="auto"/>
          <w:sz w:val="21"/>
          <w:szCs w:val="21"/>
        </w:rPr>
        <w:t>Część I</w:t>
      </w:r>
      <w:r w:rsidR="0047228A">
        <w:rPr>
          <w:rFonts w:asciiTheme="majorHAnsi" w:hAnsiTheme="majorHAnsi" w:cs="Arial"/>
          <w:b/>
          <w:color w:val="auto"/>
          <w:sz w:val="21"/>
          <w:szCs w:val="21"/>
        </w:rPr>
        <w:t>II</w:t>
      </w:r>
      <w:r w:rsidRPr="00DA5AEE">
        <w:rPr>
          <w:rFonts w:asciiTheme="majorHAnsi" w:hAnsiTheme="majorHAnsi" w:cs="Arial"/>
          <w:b/>
          <w:color w:val="auto"/>
          <w:sz w:val="21"/>
          <w:szCs w:val="21"/>
        </w:rPr>
        <w:t xml:space="preserve"> zamówienia: </w:t>
      </w:r>
      <w:r w:rsidR="00DA5AEE" w:rsidRPr="00DA5AEE">
        <w:rPr>
          <w:rFonts w:asciiTheme="majorHAnsi" w:hAnsiTheme="majorHAnsi" w:cs="Arial"/>
          <w:b/>
          <w:color w:val="auto"/>
          <w:sz w:val="21"/>
          <w:szCs w:val="21"/>
        </w:rPr>
        <w:t xml:space="preserve">Ubezpieczenie następstw nieszczęśliwych wypadków członków Ochotniczych Straży Pożarnych Gminy Koneck </w:t>
      </w:r>
    </w:p>
    <w:bookmarkEnd w:id="2"/>
    <w:p w14:paraId="666ABC3E" w14:textId="77777777" w:rsidR="00DA5AEE" w:rsidRPr="00DA5AEE" w:rsidRDefault="00DA5AEE" w:rsidP="00DA5AEE">
      <w:pPr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color w:val="000000"/>
          <w:sz w:val="23"/>
          <w:szCs w:val="23"/>
        </w:rPr>
      </w:pPr>
    </w:p>
    <w:p w14:paraId="0995B16B" w14:textId="5773A37A" w:rsidR="007B34E0" w:rsidRPr="00F42974" w:rsidRDefault="007B34E0" w:rsidP="00A06721">
      <w:pPr>
        <w:pStyle w:val="Default"/>
        <w:spacing w:after="120"/>
        <w:jc w:val="both"/>
        <w:rPr>
          <w:rFonts w:asciiTheme="majorHAnsi" w:eastAsia="Calibr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eastAsia="Calibri" w:hAnsiTheme="majorHAnsi" w:cs="Arial"/>
          <w:color w:val="auto"/>
          <w:sz w:val="21"/>
          <w:szCs w:val="21"/>
        </w:rPr>
        <w:t xml:space="preserve">Działając na podstawie art. 253 ust. </w:t>
      </w:r>
      <w:r w:rsidR="005B6908" w:rsidRPr="00F42974">
        <w:rPr>
          <w:rFonts w:asciiTheme="majorHAnsi" w:eastAsia="Calibri" w:hAnsiTheme="majorHAnsi" w:cs="Arial"/>
          <w:color w:val="auto"/>
          <w:sz w:val="21"/>
          <w:szCs w:val="21"/>
        </w:rPr>
        <w:t>2</w:t>
      </w:r>
      <w:r w:rsidRPr="00F42974">
        <w:rPr>
          <w:rFonts w:asciiTheme="majorHAnsi" w:eastAsia="Calibri" w:hAnsiTheme="majorHAnsi" w:cs="Arial"/>
          <w:color w:val="auto"/>
          <w:sz w:val="21"/>
          <w:szCs w:val="21"/>
        </w:rPr>
        <w:t xml:space="preserve"> ustawy z dnia 11 września 2019 r. – Prawo zamówień publicznych, zamawiający informuje, że dokonał wyboru oferty najkorzystniejszej</w:t>
      </w:r>
      <w:bookmarkStart w:id="3" w:name="_Hlk92198340"/>
      <w:r w:rsidR="001F40E4">
        <w:rPr>
          <w:rFonts w:asciiTheme="majorHAnsi" w:eastAsia="Calibri" w:hAnsiTheme="majorHAnsi" w:cs="Arial"/>
          <w:color w:val="auto"/>
          <w:sz w:val="21"/>
          <w:szCs w:val="21"/>
        </w:rPr>
        <w:t xml:space="preserve"> w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I</w:t>
      </w:r>
      <w:r w:rsidR="00DA5AEE">
        <w:rPr>
          <w:rFonts w:asciiTheme="majorHAnsi" w:eastAsia="Calibri" w:hAnsiTheme="majorHAnsi" w:cs="Arial"/>
          <w:bCs/>
          <w:color w:val="auto"/>
          <w:sz w:val="21"/>
          <w:szCs w:val="21"/>
        </w:rPr>
        <w:t>II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części zamówienia:</w:t>
      </w:r>
      <w:bookmarkEnd w:id="3"/>
      <w:r w:rsidR="00DA5AEE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</w:t>
      </w:r>
      <w:r w:rsidR="00DA5AEE" w:rsidRPr="00DA5AEE">
        <w:rPr>
          <w:rFonts w:asciiTheme="majorHAnsi" w:hAnsiTheme="majorHAnsi" w:cs="Arial"/>
          <w:b/>
          <w:color w:val="auto"/>
          <w:sz w:val="21"/>
          <w:szCs w:val="21"/>
        </w:rPr>
        <w:t>Ubezpieczenie następstw nieszczęśliwych wypadków członków Ochotniczych Straży Pożarnych Gminy Koneck</w:t>
      </w:r>
      <w:r w:rsidR="00191219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.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</w:t>
      </w:r>
      <w:r w:rsidR="00191219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J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ako najkorzystniejszą uznano ofertę nr </w:t>
      </w:r>
      <w:r w:rsidR="00DA5AEE">
        <w:rPr>
          <w:rFonts w:asciiTheme="majorHAnsi" w:eastAsia="Calibri" w:hAnsiTheme="majorHAnsi" w:cs="Arial"/>
          <w:bCs/>
          <w:color w:val="auto"/>
          <w:sz w:val="21"/>
          <w:szCs w:val="21"/>
        </w:rPr>
        <w:t>4</w:t>
      </w:r>
      <w:r w:rsidR="00F54CF7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,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złożoną przez wykonawcę:</w:t>
      </w:r>
    </w:p>
    <w:p w14:paraId="561F9652" w14:textId="4E748F88" w:rsidR="00DA5AEE" w:rsidRPr="00DA5AEE" w:rsidRDefault="00DA5AEE" w:rsidP="00DA5AEE">
      <w:pPr>
        <w:pStyle w:val="Default"/>
        <w:spacing w:after="120"/>
        <w:jc w:val="both"/>
        <w:rPr>
          <w:rFonts w:asciiTheme="majorHAnsi" w:eastAsia="Calibri" w:hAnsiTheme="majorHAnsi" w:cs="Arial"/>
          <w:b/>
          <w:color w:val="auto"/>
          <w:sz w:val="21"/>
          <w:szCs w:val="21"/>
        </w:rPr>
      </w:pPr>
      <w:r w:rsidRPr="00DA5AEE">
        <w:rPr>
          <w:rFonts w:asciiTheme="majorHAnsi" w:eastAsia="Calibri" w:hAnsiTheme="majorHAnsi" w:cs="Arial"/>
          <w:b/>
          <w:color w:val="auto"/>
          <w:sz w:val="21"/>
          <w:szCs w:val="21"/>
        </w:rPr>
        <w:t>Towarzystwo Ubezpieczeń Wzajemnych „TUW”, ul. Raabego 13, 02-793 Warszawa</w:t>
      </w:r>
    </w:p>
    <w:p w14:paraId="0F0877EC" w14:textId="3C979D58" w:rsidR="007B34E0" w:rsidRPr="00F42974" w:rsidRDefault="007B34E0" w:rsidP="00F42974">
      <w:pPr>
        <w:pStyle w:val="Default"/>
        <w:spacing w:after="120"/>
        <w:rPr>
          <w:rFonts w:asciiTheme="majorHAnsi" w:eastAsia="Calibr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Ranking ofert niepodlegających odrzuceniu, złożonych na część I</w:t>
      </w:r>
      <w:r w:rsidR="00DA5AEE">
        <w:rPr>
          <w:rFonts w:asciiTheme="majorHAnsi" w:eastAsia="Calibri" w:hAnsiTheme="majorHAnsi" w:cs="Arial"/>
          <w:bCs/>
          <w:color w:val="auto"/>
          <w:sz w:val="21"/>
          <w:szCs w:val="21"/>
        </w:rPr>
        <w:t>II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zamówienia:</w:t>
      </w:r>
    </w:p>
    <w:tbl>
      <w:tblPr>
        <w:tblStyle w:val="Tabela-Siatka"/>
        <w:tblW w:w="5084" w:type="pct"/>
        <w:tblInd w:w="-176" w:type="dxa"/>
        <w:tblLook w:val="04A0" w:firstRow="1" w:lastRow="0" w:firstColumn="1" w:lastColumn="0" w:noHBand="0" w:noVBand="1"/>
      </w:tblPr>
      <w:tblGrid>
        <w:gridCol w:w="912"/>
        <w:gridCol w:w="4226"/>
        <w:gridCol w:w="1557"/>
        <w:gridCol w:w="1557"/>
        <w:gridCol w:w="3119"/>
        <w:gridCol w:w="1557"/>
        <w:gridCol w:w="1301"/>
      </w:tblGrid>
      <w:tr w:rsidR="00D12458" w:rsidRPr="00F42974" w14:paraId="23C0F2AD" w14:textId="77777777" w:rsidTr="00D12458">
        <w:tc>
          <w:tcPr>
            <w:tcW w:w="320" w:type="pct"/>
            <w:shd w:val="clear" w:color="auto" w:fill="D9D9D9" w:themeFill="background1" w:themeFillShade="D9"/>
            <w:vAlign w:val="center"/>
          </w:tcPr>
          <w:p w14:paraId="16F3FA8B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Numer oferty</w:t>
            </w:r>
          </w:p>
        </w:tc>
        <w:tc>
          <w:tcPr>
            <w:tcW w:w="1485" w:type="pct"/>
            <w:shd w:val="clear" w:color="auto" w:fill="D9D9D9" w:themeFill="background1" w:themeFillShade="D9"/>
            <w:vAlign w:val="center"/>
          </w:tcPr>
          <w:p w14:paraId="28DF7074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Wykonawca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1EE9D05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1</w:t>
            </w:r>
          </w:p>
          <w:p w14:paraId="0AEA1D9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Cena oferty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527D824B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1</w:t>
            </w:r>
          </w:p>
          <w:p w14:paraId="33FC54AF" w14:textId="60F44FC5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Waga </w:t>
            </w:r>
            <w:r w:rsidR="00DA5AEE">
              <w:rPr>
                <w:rFonts w:asciiTheme="majorHAnsi" w:eastAsia="Calibri" w:hAnsiTheme="majorHAnsi" w:cs="Arial"/>
                <w:b/>
                <w:sz w:val="21"/>
                <w:szCs w:val="21"/>
              </w:rPr>
              <w:t>9</w:t>
            </w: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0 %</w:t>
            </w:r>
          </w:p>
          <w:p w14:paraId="72498474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Przyznana punktacja</w:t>
            </w:r>
          </w:p>
        </w:tc>
        <w:tc>
          <w:tcPr>
            <w:tcW w:w="1096" w:type="pct"/>
            <w:shd w:val="clear" w:color="auto" w:fill="D9D9D9" w:themeFill="background1" w:themeFillShade="D9"/>
            <w:vAlign w:val="center"/>
          </w:tcPr>
          <w:p w14:paraId="096B4FE7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Kryterium 2 </w:t>
            </w:r>
          </w:p>
          <w:p w14:paraId="74E50AD6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Klauzule dodatkowe i inne postanowienia szczególne fakultatywne </w:t>
            </w:r>
          </w:p>
          <w:p w14:paraId="11DD9D3F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(liczba tzw. małych punktów)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7DE623C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2</w:t>
            </w:r>
          </w:p>
          <w:p w14:paraId="00F72B04" w14:textId="3338AC06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Waga </w:t>
            </w:r>
            <w:r w:rsidR="00DA5AEE">
              <w:rPr>
                <w:rFonts w:asciiTheme="majorHAnsi" w:eastAsia="Calibri" w:hAnsiTheme="majorHAnsi" w:cs="Arial"/>
                <w:b/>
                <w:sz w:val="21"/>
                <w:szCs w:val="21"/>
              </w:rPr>
              <w:t>1</w:t>
            </w: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0 %</w:t>
            </w:r>
          </w:p>
          <w:p w14:paraId="2539E20A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Przyznana punktacja</w:t>
            </w:r>
          </w:p>
        </w:tc>
        <w:tc>
          <w:tcPr>
            <w:tcW w:w="457" w:type="pct"/>
            <w:shd w:val="clear" w:color="auto" w:fill="D9D9D9" w:themeFill="background1" w:themeFillShade="D9"/>
            <w:vAlign w:val="center"/>
          </w:tcPr>
          <w:p w14:paraId="38A16C3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Łączna punktacja</w:t>
            </w:r>
          </w:p>
        </w:tc>
      </w:tr>
      <w:tr w:rsidR="00DA5AEE" w:rsidRPr="00F42974" w14:paraId="585A167C" w14:textId="77777777" w:rsidTr="00A06721">
        <w:trPr>
          <w:trHeight w:val="762"/>
        </w:trPr>
        <w:tc>
          <w:tcPr>
            <w:tcW w:w="320" w:type="pct"/>
            <w:shd w:val="clear" w:color="auto" w:fill="auto"/>
            <w:vAlign w:val="center"/>
          </w:tcPr>
          <w:p w14:paraId="3C2AA8AB" w14:textId="47B1ED98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DF62EF">
              <w:rPr>
                <w:rFonts w:ascii="Cambria" w:eastAsia="Calibri" w:hAnsi="Cambria" w:cs="Arial"/>
                <w:bCs/>
              </w:rPr>
              <w:t>1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0FF4B6C4" w14:textId="77777777" w:rsidR="00DA5AEE" w:rsidRPr="00DF62EF" w:rsidRDefault="00DA5AEE" w:rsidP="00DA5AEE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</w:rPr>
            </w:pPr>
            <w:bookmarkStart w:id="4" w:name="_Hlk127519478"/>
            <w:r w:rsidRPr="00DF62EF">
              <w:rPr>
                <w:rFonts w:ascii="Cambria" w:eastAsia="Calibri" w:hAnsi="Cambria" w:cs="Arial"/>
              </w:rPr>
              <w:t>TUZ Towarzystwo Ubezpieczeń Wzajemnych</w:t>
            </w:r>
          </w:p>
          <w:p w14:paraId="43ACF4C3" w14:textId="3A1428D0" w:rsidR="00DA5AEE" w:rsidRPr="00F42974" w:rsidRDefault="00DA5AEE" w:rsidP="00DA5AEE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DF62EF">
              <w:rPr>
                <w:rFonts w:eastAsia="Calibri" w:cs="Arial"/>
              </w:rPr>
              <w:t>ul. Domaniewska 41, 02-672 Warszawa</w:t>
            </w:r>
            <w:bookmarkEnd w:id="4"/>
          </w:p>
        </w:tc>
        <w:tc>
          <w:tcPr>
            <w:tcW w:w="547" w:type="pct"/>
            <w:shd w:val="clear" w:color="auto" w:fill="auto"/>
            <w:vAlign w:val="center"/>
          </w:tcPr>
          <w:p w14:paraId="5D36A957" w14:textId="326E8277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DF62EF">
              <w:rPr>
                <w:rFonts w:ascii="Cambria" w:hAnsi="Cambria" w:cs="Cambria"/>
              </w:rPr>
              <w:t>17 040,00 zł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50B59E8" w14:textId="73FD29BF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73,94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6F84D0F3" w14:textId="56856042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Cs/>
                <w:sz w:val="21"/>
                <w:szCs w:val="21"/>
              </w:rPr>
              <w:t>0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550F8E8" w14:textId="05E352CD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0,0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E69B539" w14:textId="02C3DFA5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73,94 pkt</w:t>
            </w:r>
          </w:p>
        </w:tc>
      </w:tr>
      <w:tr w:rsidR="00DA5AEE" w:rsidRPr="00F42974" w14:paraId="07E5D1C2" w14:textId="77777777" w:rsidTr="00A06721">
        <w:trPr>
          <w:trHeight w:val="675"/>
        </w:trPr>
        <w:tc>
          <w:tcPr>
            <w:tcW w:w="320" w:type="pct"/>
            <w:shd w:val="clear" w:color="auto" w:fill="auto"/>
            <w:vAlign w:val="center"/>
          </w:tcPr>
          <w:p w14:paraId="5D9E689A" w14:textId="548FCCF8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DF62EF">
              <w:rPr>
                <w:rFonts w:ascii="Cambria" w:eastAsia="Calibri" w:hAnsi="Cambria" w:cs="Arial"/>
                <w:bCs/>
              </w:rPr>
              <w:t>4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2BB739B6" w14:textId="77777777" w:rsidR="00DA5AEE" w:rsidRPr="00DF62EF" w:rsidRDefault="00DA5AEE" w:rsidP="00DA5AEE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</w:rPr>
            </w:pPr>
            <w:r w:rsidRPr="00DF62EF">
              <w:rPr>
                <w:rFonts w:ascii="Cambria" w:eastAsia="Calibri" w:hAnsi="Cambria" w:cs="Arial"/>
              </w:rPr>
              <w:t>Towarzystwo Ubezpieczeń Wzajemnych „TUW”</w:t>
            </w:r>
          </w:p>
          <w:p w14:paraId="211FB424" w14:textId="2F2DB902" w:rsidR="00DA5AEE" w:rsidRPr="00F42974" w:rsidRDefault="00DA5AEE" w:rsidP="00DA5AEE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DF62EF">
              <w:rPr>
                <w:rFonts w:eastAsia="Calibri" w:cs="Arial"/>
              </w:rPr>
              <w:t>ul. Raabego 13, 02-793 Warszawa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84E8B8A" w14:textId="081F5CEB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DF62EF">
              <w:rPr>
                <w:rFonts w:ascii="Cambria" w:hAnsi="Cambria" w:cs="Cambria"/>
              </w:rPr>
              <w:t>14 000,00 zł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84C0B64" w14:textId="42A88865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90,00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785DE87F" w14:textId="55CAAE73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Cs/>
                <w:sz w:val="21"/>
                <w:szCs w:val="21"/>
              </w:rPr>
              <w:t>0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5AD42ED" w14:textId="01067D53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0,0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2ED626E" w14:textId="09B979D7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90,00 pkt</w:t>
            </w:r>
          </w:p>
        </w:tc>
      </w:tr>
      <w:tr w:rsidR="00DA5AEE" w:rsidRPr="00F42974" w14:paraId="6370F5EB" w14:textId="77777777" w:rsidTr="00D12458">
        <w:tc>
          <w:tcPr>
            <w:tcW w:w="320" w:type="pct"/>
            <w:shd w:val="clear" w:color="auto" w:fill="auto"/>
            <w:vAlign w:val="center"/>
          </w:tcPr>
          <w:p w14:paraId="765D6EC9" w14:textId="363C5905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DF62EF">
              <w:rPr>
                <w:rFonts w:ascii="Cambria" w:eastAsia="Calibri" w:hAnsi="Cambria" w:cs="Arial"/>
                <w:bCs/>
              </w:rPr>
              <w:t>5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79701C0A" w14:textId="442FF0C1" w:rsidR="00DA5AEE" w:rsidRPr="00F42974" w:rsidRDefault="00DA5AEE" w:rsidP="00DA5AEE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proofErr w:type="spellStart"/>
            <w:r w:rsidRPr="00DF62EF">
              <w:t>Balcia</w:t>
            </w:r>
            <w:proofErr w:type="spellEnd"/>
            <w:r w:rsidRPr="00DF62EF">
              <w:t xml:space="preserve"> </w:t>
            </w:r>
            <w:proofErr w:type="spellStart"/>
            <w:r w:rsidRPr="00DF62EF">
              <w:t>Insurance</w:t>
            </w:r>
            <w:proofErr w:type="spellEnd"/>
            <w:r w:rsidRPr="00DF62EF">
              <w:t xml:space="preserve"> SE Spółka europejska Oddział w Polsce, Al. Jerozolimskie 136, 02-305 Warszawa rondo I.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CF091C2" w14:textId="7E33F114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DF62EF">
              <w:rPr>
                <w:rFonts w:ascii="Cambria" w:hAnsi="Cambria" w:cs="Cambria"/>
              </w:rPr>
              <w:t>31 524,00 zł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414AF7F" w14:textId="381AA502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39,97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789D63D0" w14:textId="5B934FE3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Cs/>
                <w:sz w:val="21"/>
                <w:szCs w:val="21"/>
              </w:rPr>
              <w:t>0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90B2A1C" w14:textId="12038B90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0,0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C5B3E47" w14:textId="6D0F4381" w:rsidR="00DA5AEE" w:rsidRPr="00F42974" w:rsidRDefault="00DA5AEE" w:rsidP="00DA5AEE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>
              <w:rPr>
                <w:rFonts w:asciiTheme="majorHAnsi" w:eastAsia="Calibri" w:hAnsiTheme="majorHAnsi" w:cs="Arial"/>
                <w:b/>
                <w:sz w:val="21"/>
                <w:szCs w:val="21"/>
              </w:rPr>
              <w:t>39,97 pkt</w:t>
            </w:r>
          </w:p>
        </w:tc>
      </w:tr>
      <w:bookmarkEnd w:id="1"/>
    </w:tbl>
    <w:p w14:paraId="7E0BBCF2" w14:textId="0A535A49" w:rsidR="00CE5DB0" w:rsidRDefault="00CE5DB0" w:rsidP="00CE5DB0">
      <w:pPr>
        <w:spacing w:after="0" w:line="240" w:lineRule="auto"/>
        <w:jc w:val="center"/>
        <w:rPr>
          <w:rFonts w:asciiTheme="majorHAnsi" w:eastAsia="Times New Roman" w:hAnsiTheme="majorHAnsi" w:cs="Arial"/>
          <w:sz w:val="21"/>
          <w:szCs w:val="21"/>
        </w:rPr>
      </w:pPr>
    </w:p>
    <w:p w14:paraId="3ABB69A1" w14:textId="4B03871C" w:rsidR="00DA5AEE" w:rsidRPr="00F42974" w:rsidRDefault="00DA5AEE" w:rsidP="00DA5AEE">
      <w:pPr>
        <w:spacing w:after="0" w:line="240" w:lineRule="auto"/>
        <w:rPr>
          <w:rFonts w:asciiTheme="majorHAnsi" w:eastAsia="Times New Roman" w:hAnsiTheme="majorHAnsi" w:cs="Arial"/>
          <w:sz w:val="21"/>
          <w:szCs w:val="21"/>
        </w:rPr>
      </w:pPr>
    </w:p>
    <w:sectPr w:rsidR="00DA5AEE" w:rsidRPr="00F42974" w:rsidSect="00340DA3">
      <w:headerReference w:type="default" r:id="rId7"/>
      <w:footerReference w:type="default" r:id="rId8"/>
      <w:pgSz w:w="16838" w:h="11906" w:orient="landscape"/>
      <w:pgMar w:top="851" w:right="1417" w:bottom="851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08EE7" w14:textId="77777777" w:rsidR="009349F1" w:rsidRDefault="009349F1" w:rsidP="00123FEA">
      <w:pPr>
        <w:spacing w:after="0" w:line="240" w:lineRule="auto"/>
      </w:pPr>
      <w:r>
        <w:separator/>
      </w:r>
    </w:p>
  </w:endnote>
  <w:endnote w:type="continuationSeparator" w:id="0">
    <w:p w14:paraId="55438434" w14:textId="77777777" w:rsidR="009349F1" w:rsidRDefault="009349F1" w:rsidP="00123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96863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1CC5178" w14:textId="2F9F2395" w:rsidR="00123FEA" w:rsidRDefault="00123FEA" w:rsidP="00D22CC6">
            <w:pPr>
              <w:pStyle w:val="Stopka"/>
              <w:jc w:val="center"/>
            </w:pPr>
            <w:r w:rsidRPr="00D22CC6">
              <w:rPr>
                <w:rFonts w:ascii="Cambria" w:hAnsi="Cambria"/>
                <w:sz w:val="18"/>
                <w:szCs w:val="18"/>
              </w:rPr>
              <w:t xml:space="preserve">Strona 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begin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instrText>PAGE</w:instrTex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separate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t>2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end"/>
            </w:r>
            <w:r w:rsidRPr="00D22CC6">
              <w:rPr>
                <w:rFonts w:ascii="Cambria" w:hAnsi="Cambria"/>
                <w:sz w:val="18"/>
                <w:szCs w:val="18"/>
              </w:rPr>
              <w:t xml:space="preserve"> z 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begin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instrText>NUMPAGES</w:instrTex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separate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t>2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C29BC4A" w14:textId="77777777" w:rsidR="00123FEA" w:rsidRDefault="00123FE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97BE6" w14:textId="77777777" w:rsidR="009349F1" w:rsidRDefault="009349F1" w:rsidP="00123FEA">
      <w:pPr>
        <w:spacing w:after="0" w:line="240" w:lineRule="auto"/>
      </w:pPr>
      <w:r>
        <w:separator/>
      </w:r>
    </w:p>
  </w:footnote>
  <w:footnote w:type="continuationSeparator" w:id="0">
    <w:p w14:paraId="1A872E6B" w14:textId="77777777" w:rsidR="009349F1" w:rsidRDefault="009349F1" w:rsidP="00123F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045F1" w14:textId="77777777" w:rsidR="00402C30" w:rsidRDefault="00402C30" w:rsidP="00402C30">
    <w:pPr>
      <w:pStyle w:val="Nagwek"/>
      <w:rPr>
        <w:rFonts w:ascii="Cambria" w:hAnsi="Cambria"/>
      </w:rPr>
    </w:pPr>
  </w:p>
  <w:p w14:paraId="215684F8" w14:textId="5EB92EC6" w:rsidR="00402C30" w:rsidRPr="00F54CF7" w:rsidRDefault="00F54CF7">
    <w:pPr>
      <w:pStyle w:val="Nagwek"/>
      <w:rPr>
        <w:rFonts w:ascii="Cambria" w:hAnsi="Cambria"/>
      </w:rPr>
    </w:pPr>
    <w:r w:rsidRPr="00F54CF7">
      <w:rPr>
        <w:rFonts w:ascii="Cambria" w:hAnsi="Cambria"/>
      </w:rPr>
      <w:t xml:space="preserve">Znak sprawy: </w:t>
    </w:r>
    <w:r w:rsidR="00A06721">
      <w:rPr>
        <w:rFonts w:ascii="Cambria" w:hAnsi="Cambria"/>
      </w:rPr>
      <w:t>BI</w:t>
    </w:r>
    <w:r w:rsidRPr="00F54CF7">
      <w:rPr>
        <w:rFonts w:ascii="Cambria" w:hAnsi="Cambria"/>
      </w:rPr>
      <w:t>.271.1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6449AF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055297">
    <w:abstractNumId w:val="2"/>
  </w:num>
  <w:num w:numId="2" w16cid:durableId="2100060542">
    <w:abstractNumId w:val="1"/>
  </w:num>
  <w:num w:numId="3" w16cid:durableId="620037970">
    <w:abstractNumId w:val="4"/>
  </w:num>
  <w:num w:numId="4" w16cid:durableId="1188520437">
    <w:abstractNumId w:val="3"/>
  </w:num>
  <w:num w:numId="5" w16cid:durableId="780999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sDQyNTY3sTQ1NDVT0lEKTi0uzszPAykwqQUA1cmdjCwAAAA="/>
  </w:docVars>
  <w:rsids>
    <w:rsidRoot w:val="003F05E3"/>
    <w:rsid w:val="00012888"/>
    <w:rsid w:val="000754A7"/>
    <w:rsid w:val="00091252"/>
    <w:rsid w:val="000B711D"/>
    <w:rsid w:val="000C27D0"/>
    <w:rsid w:val="000C59A1"/>
    <w:rsid w:val="000D3E53"/>
    <w:rsid w:val="000F1BE2"/>
    <w:rsid w:val="000F3069"/>
    <w:rsid w:val="00102C48"/>
    <w:rsid w:val="0010528D"/>
    <w:rsid w:val="00123FEA"/>
    <w:rsid w:val="001269D8"/>
    <w:rsid w:val="001371AE"/>
    <w:rsid w:val="00180BD0"/>
    <w:rsid w:val="00191219"/>
    <w:rsid w:val="00197D02"/>
    <w:rsid w:val="001A647F"/>
    <w:rsid w:val="001C34FA"/>
    <w:rsid w:val="001F40E4"/>
    <w:rsid w:val="00223246"/>
    <w:rsid w:val="002274FA"/>
    <w:rsid w:val="00277C7A"/>
    <w:rsid w:val="002A3AD9"/>
    <w:rsid w:val="002B07D6"/>
    <w:rsid w:val="002C161E"/>
    <w:rsid w:val="00302C28"/>
    <w:rsid w:val="003052CF"/>
    <w:rsid w:val="00340DA3"/>
    <w:rsid w:val="003521BA"/>
    <w:rsid w:val="00371467"/>
    <w:rsid w:val="00386BBE"/>
    <w:rsid w:val="003A2039"/>
    <w:rsid w:val="003A2B8E"/>
    <w:rsid w:val="003C4DB5"/>
    <w:rsid w:val="003F05E3"/>
    <w:rsid w:val="003F3535"/>
    <w:rsid w:val="00402C30"/>
    <w:rsid w:val="004249B3"/>
    <w:rsid w:val="0044241B"/>
    <w:rsid w:val="0046040F"/>
    <w:rsid w:val="00467F3B"/>
    <w:rsid w:val="0047228A"/>
    <w:rsid w:val="00472E43"/>
    <w:rsid w:val="00475D90"/>
    <w:rsid w:val="004A06A6"/>
    <w:rsid w:val="004F4B64"/>
    <w:rsid w:val="005243AD"/>
    <w:rsid w:val="0053138E"/>
    <w:rsid w:val="0053767F"/>
    <w:rsid w:val="00557FE3"/>
    <w:rsid w:val="00597883"/>
    <w:rsid w:val="005B0C08"/>
    <w:rsid w:val="005B55FC"/>
    <w:rsid w:val="005B6908"/>
    <w:rsid w:val="005E09C2"/>
    <w:rsid w:val="006136B8"/>
    <w:rsid w:val="00614944"/>
    <w:rsid w:val="00632E18"/>
    <w:rsid w:val="00634C56"/>
    <w:rsid w:val="006755AE"/>
    <w:rsid w:val="006909E3"/>
    <w:rsid w:val="006B7250"/>
    <w:rsid w:val="006E735E"/>
    <w:rsid w:val="0070301C"/>
    <w:rsid w:val="007149BD"/>
    <w:rsid w:val="0073691D"/>
    <w:rsid w:val="00761678"/>
    <w:rsid w:val="0079660F"/>
    <w:rsid w:val="007A6226"/>
    <w:rsid w:val="007B34E0"/>
    <w:rsid w:val="007F2FCC"/>
    <w:rsid w:val="00814E4F"/>
    <w:rsid w:val="0081742E"/>
    <w:rsid w:val="00852F3E"/>
    <w:rsid w:val="008748A1"/>
    <w:rsid w:val="008845EE"/>
    <w:rsid w:val="0089180A"/>
    <w:rsid w:val="008B791C"/>
    <w:rsid w:val="008C7F84"/>
    <w:rsid w:val="008E4AC2"/>
    <w:rsid w:val="008E7194"/>
    <w:rsid w:val="009349F1"/>
    <w:rsid w:val="00940617"/>
    <w:rsid w:val="009432F4"/>
    <w:rsid w:val="00943943"/>
    <w:rsid w:val="009450F7"/>
    <w:rsid w:val="00953636"/>
    <w:rsid w:val="00961D04"/>
    <w:rsid w:val="009A149C"/>
    <w:rsid w:val="009D4A05"/>
    <w:rsid w:val="009D6A6D"/>
    <w:rsid w:val="009E1B7A"/>
    <w:rsid w:val="00A00CCC"/>
    <w:rsid w:val="00A020BB"/>
    <w:rsid w:val="00A066A3"/>
    <w:rsid w:val="00A06721"/>
    <w:rsid w:val="00A224A4"/>
    <w:rsid w:val="00A234A9"/>
    <w:rsid w:val="00A45BFA"/>
    <w:rsid w:val="00A545A2"/>
    <w:rsid w:val="00A5722B"/>
    <w:rsid w:val="00A67B70"/>
    <w:rsid w:val="00A84F37"/>
    <w:rsid w:val="00A86DC0"/>
    <w:rsid w:val="00AD51FC"/>
    <w:rsid w:val="00AD543C"/>
    <w:rsid w:val="00AE013A"/>
    <w:rsid w:val="00AF2709"/>
    <w:rsid w:val="00AF44A3"/>
    <w:rsid w:val="00AF4638"/>
    <w:rsid w:val="00B05DD4"/>
    <w:rsid w:val="00B2463D"/>
    <w:rsid w:val="00B3099C"/>
    <w:rsid w:val="00B4491F"/>
    <w:rsid w:val="00B876AC"/>
    <w:rsid w:val="00B90FEA"/>
    <w:rsid w:val="00BB0E72"/>
    <w:rsid w:val="00BB4E99"/>
    <w:rsid w:val="00BE68C9"/>
    <w:rsid w:val="00BF38D7"/>
    <w:rsid w:val="00C011DE"/>
    <w:rsid w:val="00C03B65"/>
    <w:rsid w:val="00C05313"/>
    <w:rsid w:val="00C24E04"/>
    <w:rsid w:val="00C40BF0"/>
    <w:rsid w:val="00C47B05"/>
    <w:rsid w:val="00CB4414"/>
    <w:rsid w:val="00CC37B2"/>
    <w:rsid w:val="00CD7B43"/>
    <w:rsid w:val="00CE5DB0"/>
    <w:rsid w:val="00D11917"/>
    <w:rsid w:val="00D12458"/>
    <w:rsid w:val="00D16B6A"/>
    <w:rsid w:val="00D22CC6"/>
    <w:rsid w:val="00D35C70"/>
    <w:rsid w:val="00D4001C"/>
    <w:rsid w:val="00D6326A"/>
    <w:rsid w:val="00D8067E"/>
    <w:rsid w:val="00D840E9"/>
    <w:rsid w:val="00DA01C8"/>
    <w:rsid w:val="00DA5AEE"/>
    <w:rsid w:val="00DB46D4"/>
    <w:rsid w:val="00DB4B52"/>
    <w:rsid w:val="00DB796B"/>
    <w:rsid w:val="00DC78DB"/>
    <w:rsid w:val="00DD45BA"/>
    <w:rsid w:val="00DE37D7"/>
    <w:rsid w:val="00E0034D"/>
    <w:rsid w:val="00E0540D"/>
    <w:rsid w:val="00E25BC4"/>
    <w:rsid w:val="00E638E5"/>
    <w:rsid w:val="00E8135B"/>
    <w:rsid w:val="00EA4065"/>
    <w:rsid w:val="00F1104F"/>
    <w:rsid w:val="00F201A6"/>
    <w:rsid w:val="00F31CE5"/>
    <w:rsid w:val="00F3347A"/>
    <w:rsid w:val="00F37036"/>
    <w:rsid w:val="00F42974"/>
    <w:rsid w:val="00F54CF7"/>
    <w:rsid w:val="00F55128"/>
    <w:rsid w:val="00F80625"/>
    <w:rsid w:val="00F806DD"/>
    <w:rsid w:val="00F857C7"/>
    <w:rsid w:val="00FA1C3F"/>
    <w:rsid w:val="00FD0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3F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3FEA"/>
  </w:style>
  <w:style w:type="paragraph" w:styleId="Stopka">
    <w:name w:val="footer"/>
    <w:basedOn w:val="Normalny"/>
    <w:link w:val="StopkaZnak"/>
    <w:uiPriority w:val="99"/>
    <w:unhideWhenUsed/>
    <w:rsid w:val="00123F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3FEA"/>
  </w:style>
  <w:style w:type="paragraph" w:customStyle="1" w:styleId="Default">
    <w:name w:val="Default"/>
    <w:rsid w:val="009450F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14E4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814E4F"/>
    <w:rPr>
      <w:rFonts w:eastAsiaTheme="minorEastAsia"/>
      <w:color w:val="5A5A5A" w:themeColor="text1" w:themeTint="A5"/>
      <w:spacing w:val="15"/>
    </w:rPr>
  </w:style>
  <w:style w:type="paragraph" w:styleId="Bezodstpw">
    <w:name w:val="No Spacing"/>
    <w:uiPriority w:val="1"/>
    <w:qFormat/>
    <w:rsid w:val="00F54CF7"/>
    <w:pPr>
      <w:spacing w:after="0" w:line="240" w:lineRule="auto"/>
    </w:pPr>
  </w:style>
  <w:style w:type="paragraph" w:customStyle="1" w:styleId="Akapitzlist1">
    <w:name w:val="Akapit z listą1"/>
    <w:basedOn w:val="Normalny"/>
    <w:rsid w:val="00DA5AEE"/>
    <w:pPr>
      <w:suppressAutoHyphens/>
      <w:ind w:left="720"/>
    </w:pPr>
    <w:rPr>
      <w:rFonts w:ascii="Calibri" w:eastAsia="Times New Roman" w:hAnsi="Calibri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8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29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Piotr Mikuszewski" &lt;p.mikuszewski@interbroker.pl&gt;</dc:creator>
  <cp:lastModifiedBy>UG UGKoneck</cp:lastModifiedBy>
  <cp:revision>17</cp:revision>
  <cp:lastPrinted>2023-02-20T10:04:00Z</cp:lastPrinted>
  <dcterms:created xsi:type="dcterms:W3CDTF">2023-01-05T10:26:00Z</dcterms:created>
  <dcterms:modified xsi:type="dcterms:W3CDTF">2023-02-20T10:04:00Z</dcterms:modified>
</cp:coreProperties>
</file>